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0953868A" w14:textId="00CD41F7" w:rsidR="00C45C7B" w:rsidRDefault="00BC35D7"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2023 Japanese Lecturer Position</w:t>
      </w: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660DDFBA" w14:textId="1B7BFDA5" w:rsidR="00FA48E2" w:rsidRPr="00265080" w:rsidRDefault="00FA48E2" w:rsidP="00FA48E2">
      <w:pPr>
        <w:shd w:val="clear" w:color="auto" w:fill="FFFFFF"/>
        <w:spacing w:after="0" w:line="240" w:lineRule="auto"/>
        <w:rPr>
          <w:rFonts w:eastAsia="Times New Roman" w:cs="Times New Roman"/>
          <w:szCs w:val="24"/>
        </w:rPr>
      </w:pPr>
      <w:r w:rsidRPr="00265080">
        <w:rPr>
          <w:rFonts w:cs="Times New Roman"/>
          <w:color w:val="000000" w:themeColor="text1"/>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w:t>
      </w:r>
      <w:r w:rsidR="00C81406">
        <w:rPr>
          <w:rFonts w:cs="Times New Roman"/>
          <w:color w:val="000000" w:themeColor="text1"/>
          <w:szCs w:val="24"/>
        </w:rPr>
        <w:t>es</w:t>
      </w:r>
      <w:r w:rsidR="00FB5E24">
        <w:rPr>
          <w:rFonts w:cs="Times New Roman"/>
          <w:color w:val="000000" w:themeColor="text1"/>
          <w:szCs w:val="24"/>
        </w:rPr>
        <w:t xml:space="preserve"> and currently enrolls about 4,2</w:t>
      </w:r>
      <w:r w:rsidRPr="00265080">
        <w:rPr>
          <w:rFonts w:cs="Times New Roman"/>
          <w:color w:val="000000" w:themeColor="text1"/>
          <w:szCs w:val="24"/>
        </w:rPr>
        <w:t xml:space="preserve">00 </w:t>
      </w:r>
      <w:bookmarkStart w:id="0" w:name="_GoBack"/>
      <w:bookmarkEnd w:id="0"/>
      <w:r w:rsidRPr="00265080">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265080">
        <w:rPr>
          <w:rFonts w:eastAsia="Times New Roman" w:cs="Times New Roman"/>
          <w:szCs w:val="24"/>
        </w:rPr>
        <w:t xml:space="preserve"> </w:t>
      </w:r>
    </w:p>
    <w:p w14:paraId="3D4CD9BF" w14:textId="77777777" w:rsidR="00FA48E2" w:rsidRPr="00265080" w:rsidRDefault="00FA48E2" w:rsidP="00FA48E2">
      <w:pPr>
        <w:shd w:val="clear" w:color="auto" w:fill="FFFFFF"/>
        <w:spacing w:after="0" w:line="240" w:lineRule="auto"/>
        <w:rPr>
          <w:rFonts w:eastAsia="Times New Roman" w:cs="Times New Roman"/>
          <w:szCs w:val="24"/>
        </w:rPr>
      </w:pPr>
    </w:p>
    <w:p w14:paraId="484A3739" w14:textId="77777777" w:rsidR="00FA48E2" w:rsidRPr="00265080" w:rsidRDefault="00FA48E2" w:rsidP="00FA48E2">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62356072" w14:textId="77777777" w:rsidR="00FA48E2" w:rsidRPr="00265080" w:rsidRDefault="00FA48E2" w:rsidP="00FA48E2">
      <w:pPr>
        <w:shd w:val="clear" w:color="auto" w:fill="FFFFFF"/>
        <w:spacing w:after="0" w:line="240" w:lineRule="auto"/>
        <w:rPr>
          <w:rFonts w:eastAsia="Times New Roman" w:cs="Times New Roman"/>
          <w:szCs w:val="24"/>
        </w:rPr>
      </w:pPr>
    </w:p>
    <w:p w14:paraId="34C1CDFB" w14:textId="77777777" w:rsidR="00FA48E2" w:rsidRPr="00265080" w:rsidRDefault="00FA48E2" w:rsidP="00FA48E2">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Pr>
          <w:rFonts w:eastAsia="Times New Roman" w:cs="Times New Roman"/>
          <w:szCs w:val="24"/>
        </w:rPr>
        <w:t xml:space="preserve">, History, </w:t>
      </w:r>
      <w:r w:rsidRPr="00265080">
        <w:rPr>
          <w:rFonts w:eastAsia="Times New Roman" w:cs="Times New Roman"/>
          <w:szCs w:val="24"/>
        </w:rPr>
        <w:t>Art History</w:t>
      </w:r>
      <w:r>
        <w:rPr>
          <w:rFonts w:eastAsia="Times New Roman" w:cs="Times New Roman"/>
          <w:szCs w:val="24"/>
        </w:rPr>
        <w:t>, and Philosophy and Religion</w:t>
      </w:r>
      <w:r w:rsidRPr="00265080">
        <w:rPr>
          <w:rFonts w:eastAsia="Times New Roman" w:cs="Times New Roman"/>
          <w:szCs w:val="24"/>
        </w:rPr>
        <w:t>. We offer core courses in Social Sciences</w:t>
      </w:r>
      <w:r>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644E7E9D" w14:textId="77777777" w:rsidR="003F5CCC" w:rsidRPr="00AE407F" w:rsidRDefault="003F5CCC" w:rsidP="003F5CCC">
      <w:pPr>
        <w:shd w:val="clear" w:color="auto" w:fill="FFFFFF"/>
        <w:spacing w:after="0" w:line="240" w:lineRule="auto"/>
        <w:rPr>
          <w:rFonts w:eastAsia="Times New Roman" w:cs="Times New Roman"/>
          <w:b/>
          <w:bCs/>
          <w:szCs w:val="24"/>
        </w:rPr>
      </w:pPr>
    </w:p>
    <w:p w14:paraId="45A60BA3" w14:textId="77777777" w:rsidR="00343DC4" w:rsidRPr="00AE407F" w:rsidRDefault="00343DC4" w:rsidP="006C7C43">
      <w:pPr>
        <w:shd w:val="clear" w:color="auto" w:fill="FFFFFF"/>
        <w:spacing w:after="0" w:line="240" w:lineRule="auto"/>
        <w:rPr>
          <w:rFonts w:eastAsia="Times New Roman" w:cs="Times New Roman"/>
          <w:b/>
          <w:bCs/>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0E660D5A" w14:textId="4C64231E" w:rsidR="00FA540A" w:rsidRDefault="00FA540A" w:rsidP="006C7C43">
      <w:pPr>
        <w:shd w:val="clear" w:color="auto" w:fill="FFFFFF"/>
        <w:spacing w:after="0" w:line="240" w:lineRule="auto"/>
        <w:rPr>
          <w:rFonts w:eastAsia="Times New Roman" w:cs="Times New Roman"/>
          <w:szCs w:val="24"/>
        </w:rPr>
      </w:pPr>
      <w:r>
        <w:rPr>
          <w:rFonts w:eastAsia="Times New Roman" w:cs="Times New Roman"/>
          <w:szCs w:val="24"/>
        </w:rPr>
        <w:t xml:space="preserve"> </w:t>
      </w:r>
    </w:p>
    <w:p w14:paraId="63244F66" w14:textId="3EFB51B4" w:rsidR="00FB0C78" w:rsidRDefault="0076605B"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are interested in faculty prepared to teach introductory and intermediate level courses in Japanese language. Candidates prepared to teach </w:t>
      </w:r>
      <w:r w:rsidR="0039230F">
        <w:rPr>
          <w:rFonts w:eastAsia="宋体" w:cs="Times New Roman"/>
          <w:szCs w:val="24"/>
          <w:lang w:eastAsia="zh-CN"/>
        </w:rPr>
        <w:t xml:space="preserve">elective </w:t>
      </w:r>
      <w:r>
        <w:rPr>
          <w:rFonts w:eastAsia="宋体" w:cs="Times New Roman"/>
          <w:szCs w:val="24"/>
          <w:lang w:eastAsia="zh-CN"/>
        </w:rPr>
        <w:t xml:space="preserve">courses in Japanese literature, art, culture, or film would be particularly welcome. </w:t>
      </w:r>
      <w:r w:rsidR="00C81406">
        <w:rPr>
          <w:rFonts w:eastAsia="宋体" w:cs="Times New Roman"/>
          <w:szCs w:val="24"/>
          <w:lang w:eastAsia="zh-CN"/>
        </w:rPr>
        <w:t xml:space="preserve">Teaching general education courses will be expected. </w:t>
      </w:r>
      <w:r w:rsidR="00952F81">
        <w:rPr>
          <w:rFonts w:eastAsia="宋体" w:cs="Times New Roman"/>
          <w:szCs w:val="24"/>
          <w:lang w:eastAsia="zh-CN"/>
        </w:rPr>
        <w:t xml:space="preserve">Successful candidates will demonstrate a commitment to providing and enhancing student research opportunities. </w:t>
      </w:r>
    </w:p>
    <w:p w14:paraId="41C67451" w14:textId="0CC22F05" w:rsidR="000D0ACA" w:rsidRDefault="000D0ACA" w:rsidP="006C7C43">
      <w:pPr>
        <w:shd w:val="clear" w:color="auto" w:fill="FFFFFF"/>
        <w:spacing w:after="0" w:line="240" w:lineRule="auto"/>
        <w:rPr>
          <w:rFonts w:eastAsia="宋体" w:cs="Times New Roman"/>
          <w:szCs w:val="24"/>
          <w:lang w:eastAsia="zh-CN"/>
        </w:rPr>
      </w:pPr>
    </w:p>
    <w:p w14:paraId="4D473B53" w14:textId="0BA5BAA7"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t xml:space="preserve">In addition to teaching,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7089D793"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ll faculty positions are full-time assignments, effectiv</w:t>
      </w:r>
      <w:r w:rsidR="00683720" w:rsidRPr="00AE407F">
        <w:rPr>
          <w:rFonts w:eastAsia="Times New Roman" w:cs="Times New Roman"/>
          <w:szCs w:val="24"/>
        </w:rPr>
        <w:t xml:space="preserve">e for the start of the </w:t>
      </w:r>
      <w:r w:rsidR="00287174" w:rsidRPr="00AE407F">
        <w:rPr>
          <w:rFonts w:eastAsia="Times New Roman" w:cs="Times New Roman"/>
          <w:szCs w:val="24"/>
        </w:rPr>
        <w:t>Spring 2023</w:t>
      </w:r>
      <w:r w:rsidRPr="00AE407F">
        <w:rPr>
          <w:rFonts w:eastAsia="Times New Roman" w:cs="Times New Roman"/>
          <w:szCs w:val="24"/>
        </w:rPr>
        <w:t xml:space="preserve"> semester</w:t>
      </w:r>
      <w:r w:rsidR="00FA540A">
        <w:rPr>
          <w:rFonts w:eastAsia="Times New Roman" w:cs="Times New Roman"/>
          <w:szCs w:val="24"/>
        </w:rPr>
        <w:t xml:space="preserve"> or Fall 2023, subject to negotiation</w:t>
      </w:r>
      <w:r w:rsidRPr="00AE407F">
        <w:rPr>
          <w:rFonts w:eastAsia="Times New Roman" w:cs="Times New Roman"/>
          <w:szCs w:val="24"/>
        </w:rPr>
        <w:t>.</w:t>
      </w:r>
      <w:r w:rsidR="00287174" w:rsidRPr="00AE407F">
        <w:rPr>
          <w:rFonts w:eastAsia="Times New Roman" w:cs="Times New Roman"/>
          <w:szCs w:val="24"/>
        </w:rPr>
        <w:t xml:space="preserve"> The positions are renewed every three years. </w:t>
      </w:r>
    </w:p>
    <w:p w14:paraId="1CF46F92" w14:textId="572D151A"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w:t>
      </w:r>
    </w:p>
    <w:p w14:paraId="6B33A0B6" w14:textId="77777777" w:rsidR="00FA48E2" w:rsidRPr="00265080" w:rsidRDefault="00FA48E2" w:rsidP="00FA48E2">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 xml:space="preserve">All faculty </w:t>
      </w:r>
      <w:r w:rsidRPr="00265080">
        <w:rPr>
          <w:rFonts w:eastAsia="Times New Roman" w:cs="Times New Roman"/>
          <w:szCs w:val="24"/>
        </w:rPr>
        <w:lastRenderedPageBreak/>
        <w:t>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AE407F" w:rsidRDefault="00343DC4" w:rsidP="006C7C43">
      <w:pPr>
        <w:shd w:val="clear" w:color="auto" w:fill="FFFFFF"/>
        <w:spacing w:after="0" w:line="240" w:lineRule="auto"/>
        <w:rPr>
          <w:rFonts w:eastAsia="Times New Roman" w:cs="Times New Roman"/>
          <w:b/>
          <w:bCs/>
          <w:szCs w:val="24"/>
        </w:rPr>
      </w:pPr>
    </w:p>
    <w:p w14:paraId="2FB27346"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5DDA90E0" w:rsidR="0017026C" w:rsidRPr="00AE407F" w:rsidRDefault="0076605B" w:rsidP="006C7C43">
      <w:pPr>
        <w:shd w:val="clear" w:color="auto" w:fill="FFFFFF"/>
        <w:spacing w:after="0" w:line="240" w:lineRule="auto"/>
        <w:rPr>
          <w:rFonts w:eastAsia="Times New Roman" w:cs="Times New Roman"/>
          <w:szCs w:val="24"/>
        </w:rPr>
      </w:pPr>
      <w:r>
        <w:rPr>
          <w:rFonts w:eastAsia="Times New Roman" w:cs="Times New Roman"/>
          <w:szCs w:val="24"/>
        </w:rPr>
        <w:t xml:space="preserve">An MA or equivalent </w:t>
      </w:r>
      <w:r w:rsidR="0039230F">
        <w:rPr>
          <w:rFonts w:eastAsia="Times New Roman" w:cs="Times New Roman"/>
          <w:szCs w:val="24"/>
        </w:rPr>
        <w:t>in Japanese language teaching is required</w:t>
      </w:r>
      <w:r w:rsidR="00C81406">
        <w:rPr>
          <w:rFonts w:eastAsia="Times New Roman" w:cs="Times New Roman"/>
          <w:szCs w:val="24"/>
        </w:rPr>
        <w:t xml:space="preserve">, a Ph.D. is preferred. </w:t>
      </w:r>
      <w:r w:rsidR="0017026C" w:rsidRPr="00AE407F">
        <w:rPr>
          <w:rFonts w:eastAsia="Times New Roman" w:cs="Times New Roman"/>
          <w:szCs w:val="24"/>
        </w:rPr>
        <w:t xml:space="preserve">A minimum of two years of teaching experience in a college or university setting is preferred. Native </w:t>
      </w:r>
      <w:r w:rsidR="004B4F27">
        <w:rPr>
          <w:rFonts w:eastAsia="Times New Roman" w:cs="Times New Roman"/>
          <w:szCs w:val="24"/>
        </w:rPr>
        <w:t>Japanese speakers and</w:t>
      </w:r>
      <w:r w:rsidR="00EE6B71">
        <w:rPr>
          <w:rFonts w:eastAsia="Times New Roman" w:cs="Times New Roman"/>
          <w:szCs w:val="24"/>
        </w:rPr>
        <w:t xml:space="preserve"> English proficiency are</w:t>
      </w:r>
      <w:r w:rsidR="0017026C" w:rsidRPr="00AE407F">
        <w:rPr>
          <w:rFonts w:eastAsia="Times New Roman" w:cs="Times New Roman"/>
          <w:szCs w:val="24"/>
        </w:rPr>
        <w:t xml:space="preserve"> required.</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211CC110" w14:textId="1E75F5F8" w:rsidR="00FA48E2" w:rsidRPr="00265080" w:rsidRDefault="00FA48E2" w:rsidP="00FA48E2">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perience with the range from</w:t>
      </w:r>
      <w:r w:rsidR="00C81406">
        <w:rPr>
          <w:rFonts w:eastAsia="Times New Roman" w:cs="Times New Roman"/>
          <w:szCs w:val="24"/>
        </w:rPr>
        <w:t xml:space="preserve"> $55,000-$65</w:t>
      </w:r>
      <w:r w:rsidR="00737833">
        <w:rPr>
          <w:rFonts w:eastAsia="Times New Roman" w:cs="Times New Roman"/>
          <w:szCs w:val="24"/>
        </w:rPr>
        <w:t>,000 for lecturers.</w:t>
      </w:r>
    </w:p>
    <w:p w14:paraId="672747F8" w14:textId="77777777" w:rsidR="00FA48E2" w:rsidRPr="00265080" w:rsidRDefault="00FA48E2" w:rsidP="00FA48E2">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6900E808" w14:textId="77777777" w:rsidR="00FA48E2" w:rsidRPr="00265080" w:rsidRDefault="00FA48E2" w:rsidP="00FA48E2">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62D26D2C" w14:textId="77777777" w:rsidR="00FA48E2" w:rsidRPr="00265080" w:rsidRDefault="00FA48E2" w:rsidP="00FA48E2">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18B5F233" w14:textId="77777777" w:rsidR="00FA48E2" w:rsidRPr="00265080" w:rsidRDefault="00FA48E2" w:rsidP="00FA48E2">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The opportunity to teach high quality students with more than 60% of WKU graduates being admitted to the graduate programs of highly ranked universities globally.</w:t>
      </w:r>
    </w:p>
    <w:p w14:paraId="4B9152A7" w14:textId="77777777" w:rsidR="00FA48E2" w:rsidRDefault="00FA48E2" w:rsidP="0017026C">
      <w:pPr>
        <w:shd w:val="clear" w:color="auto" w:fill="FFFFFF"/>
        <w:spacing w:after="0" w:line="240" w:lineRule="auto"/>
        <w:rPr>
          <w:rFonts w:cs="Times New Roman"/>
          <w:szCs w:val="24"/>
        </w:rPr>
      </w:pPr>
    </w:p>
    <w:p w14:paraId="51C465BE" w14:textId="3B0F0DCD"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Application Information:</w:t>
      </w:r>
    </w:p>
    <w:p w14:paraId="2F187114" w14:textId="7779921B" w:rsidR="00FA48E2" w:rsidRPr="00265080" w:rsidRDefault="00FA48E2" w:rsidP="00FA48E2">
      <w:pPr>
        <w:shd w:val="clear" w:color="auto" w:fill="FFFFFF"/>
        <w:spacing w:after="0" w:line="240" w:lineRule="auto"/>
        <w:rPr>
          <w:rFonts w:eastAsia="Times New Roman" w:cs="Times New Roman"/>
          <w:szCs w:val="24"/>
        </w:rPr>
      </w:pPr>
      <w:r w:rsidRPr="00265080">
        <w:rPr>
          <w:rFonts w:eastAsia="Times New Roman" w:cs="Times New Roman"/>
          <w:szCs w:val="24"/>
        </w:rPr>
        <w:t>Review of applications will begin immediately and continue until positions are filled. Please send cover letter, resume, s</w:t>
      </w:r>
      <w:r w:rsidR="002A4BC9">
        <w:rPr>
          <w:rFonts w:eastAsia="Times New Roman" w:cs="Times New Roman"/>
          <w:szCs w:val="24"/>
        </w:rPr>
        <w:t>tatement of teaching philosophy</w:t>
      </w:r>
      <w:r w:rsidR="008F4DEB">
        <w:rPr>
          <w:rFonts w:eastAsia="Times New Roman" w:cs="Times New Roman"/>
          <w:sz w:val="22"/>
        </w:rPr>
        <w:t xml:space="preserve">, </w:t>
      </w:r>
      <w:r w:rsidRPr="00265080">
        <w:rPr>
          <w:rFonts w:eastAsia="Times New Roman" w:cs="Times New Roman"/>
          <w:szCs w:val="24"/>
        </w:rPr>
        <w:t>unofficial transcripts and contact information of three professional references by email to Search Committee Chairpers</w:t>
      </w:r>
      <w:r w:rsidRPr="008F4DEB">
        <w:rPr>
          <w:rFonts w:eastAsia="Times New Roman" w:cs="Times New Roman"/>
          <w:szCs w:val="24"/>
        </w:rPr>
        <w:t>on a</w:t>
      </w:r>
      <w:r w:rsidRPr="0074698A">
        <w:rPr>
          <w:rFonts w:eastAsia="Times New Roman" w:cs="Times New Roman"/>
          <w:szCs w:val="24"/>
        </w:rPr>
        <w:t xml:space="preserve">t </w:t>
      </w:r>
      <w:hyperlink r:id="rId7" w:history="1">
        <w:r w:rsidR="008F4DEB" w:rsidRPr="00F27E45">
          <w:rPr>
            <w:rStyle w:val="aa"/>
            <w:lang w:eastAsia="zh-CN"/>
          </w:rPr>
          <w:t>wkucla</w:t>
        </w:r>
        <w:r w:rsidR="008F4DEB" w:rsidRPr="00F27E45">
          <w:rPr>
            <w:rStyle w:val="aa"/>
            <w:rFonts w:eastAsia="Times New Roman" w:cs="Times New Roman"/>
            <w:szCs w:val="24"/>
          </w:rPr>
          <w:t>@wku.edu.cn</w:t>
        </w:r>
      </w:hyperlink>
      <w:r>
        <w:rPr>
          <w:rFonts w:eastAsia="Times New Roman" w:cs="Times New Roman"/>
          <w:b/>
          <w:bCs/>
          <w:szCs w:val="24"/>
        </w:rPr>
        <w:t xml:space="preserve">. Please include “Japanese Lecturer Search” in the subject. </w:t>
      </w:r>
      <w:r w:rsidRPr="00265080">
        <w:rPr>
          <w:rFonts w:eastAsia="Times New Roman" w:cs="Times New Roman"/>
          <w:szCs w:val="24"/>
        </w:rPr>
        <w:t>Official transcripts for all degrees and three current letters of recommendation are required before appointment.</w:t>
      </w:r>
    </w:p>
    <w:p w14:paraId="1F59C417" w14:textId="5D651952" w:rsidR="0017026C" w:rsidRPr="00AE407F" w:rsidRDefault="0017026C">
      <w:pPr>
        <w:rPr>
          <w:rFonts w:cs="Times New Roman"/>
          <w:szCs w:val="24"/>
        </w:rPr>
      </w:pPr>
    </w:p>
    <w:p w14:paraId="4D00ADA7" w14:textId="7777777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Background Screening:</w:t>
      </w:r>
    </w:p>
    <w:p w14:paraId="2E12B53D" w14:textId="1295318B" w:rsidR="0017026C" w:rsidRPr="0017026C" w:rsidRDefault="0017026C" w:rsidP="0017026C">
      <w:pPr>
        <w:shd w:val="clear" w:color="auto" w:fill="FFFFFF"/>
        <w:spacing w:after="0" w:line="240" w:lineRule="auto"/>
        <w:rPr>
          <w:rFonts w:eastAsia="Times New Roman" w:cs="Times New Roman"/>
          <w:szCs w:val="24"/>
        </w:rPr>
      </w:pPr>
      <w:r w:rsidRPr="00AE407F">
        <w:rPr>
          <w:rFonts w:eastAsia="Times New Roman" w:cs="Times New Roman"/>
          <w:szCs w:val="24"/>
        </w:rPr>
        <w:t xml:space="preserve">Wenzhou-Kean University conducts background screenings on all job candidates upon acceptance of a contingent offer and may use a </w:t>
      </w:r>
      <w:r w:rsidR="006B39C7" w:rsidRPr="00AE407F">
        <w:rPr>
          <w:rFonts w:eastAsia="Times New Roman" w:cs="Times New Roman"/>
          <w:szCs w:val="24"/>
        </w:rPr>
        <w:t>third-party</w:t>
      </w:r>
      <w:r w:rsidRPr="00AE407F">
        <w:rPr>
          <w:rFonts w:eastAsia="Times New Roman" w:cs="Times New Roman"/>
          <w:szCs w:val="24"/>
        </w:rPr>
        <w:t xml:space="preserve"> administrator to conduct background Screenings.</w:t>
      </w:r>
    </w:p>
    <w:p w14:paraId="1EBFA946" w14:textId="77777777" w:rsidR="0017026C" w:rsidRPr="0017026C" w:rsidRDefault="0017026C" w:rsidP="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3E7F6" w14:textId="77777777" w:rsidR="00495BED" w:rsidRDefault="00495BED" w:rsidP="001E4B18">
      <w:pPr>
        <w:spacing w:after="0" w:line="240" w:lineRule="auto"/>
      </w:pPr>
      <w:r>
        <w:separator/>
      </w:r>
    </w:p>
  </w:endnote>
  <w:endnote w:type="continuationSeparator" w:id="0">
    <w:p w14:paraId="43B442DC" w14:textId="77777777" w:rsidR="00495BED" w:rsidRDefault="00495BED"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4A45C" w14:textId="77777777" w:rsidR="00495BED" w:rsidRDefault="00495BED" w:rsidP="001E4B18">
      <w:pPr>
        <w:spacing w:after="0" w:line="240" w:lineRule="auto"/>
      </w:pPr>
      <w:r>
        <w:separator/>
      </w:r>
    </w:p>
  </w:footnote>
  <w:footnote w:type="continuationSeparator" w:id="0">
    <w:p w14:paraId="1538185D" w14:textId="77777777" w:rsidR="00495BED" w:rsidRDefault="00495BED"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62038"/>
    <w:rsid w:val="000A4093"/>
    <w:rsid w:val="000D0ACA"/>
    <w:rsid w:val="000F7596"/>
    <w:rsid w:val="0017026C"/>
    <w:rsid w:val="001E4B18"/>
    <w:rsid w:val="00250466"/>
    <w:rsid w:val="00287174"/>
    <w:rsid w:val="002A2BD9"/>
    <w:rsid w:val="002A4BC9"/>
    <w:rsid w:val="00343DC4"/>
    <w:rsid w:val="00354C15"/>
    <w:rsid w:val="00367EC6"/>
    <w:rsid w:val="0039230F"/>
    <w:rsid w:val="003D3CCE"/>
    <w:rsid w:val="003F5CCC"/>
    <w:rsid w:val="004244E2"/>
    <w:rsid w:val="0044671E"/>
    <w:rsid w:val="00495BED"/>
    <w:rsid w:val="004B4F27"/>
    <w:rsid w:val="00667A04"/>
    <w:rsid w:val="00683720"/>
    <w:rsid w:val="006B39C7"/>
    <w:rsid w:val="006C7C43"/>
    <w:rsid w:val="006E7D6B"/>
    <w:rsid w:val="00737833"/>
    <w:rsid w:val="0076605B"/>
    <w:rsid w:val="00776211"/>
    <w:rsid w:val="008818A8"/>
    <w:rsid w:val="008F4DEB"/>
    <w:rsid w:val="008F582C"/>
    <w:rsid w:val="00952F81"/>
    <w:rsid w:val="009C197B"/>
    <w:rsid w:val="00A07523"/>
    <w:rsid w:val="00A42D6C"/>
    <w:rsid w:val="00AE407F"/>
    <w:rsid w:val="00AF11C5"/>
    <w:rsid w:val="00B2305B"/>
    <w:rsid w:val="00B40552"/>
    <w:rsid w:val="00B62C83"/>
    <w:rsid w:val="00BC35D7"/>
    <w:rsid w:val="00C27A0E"/>
    <w:rsid w:val="00C45C7B"/>
    <w:rsid w:val="00C7090A"/>
    <w:rsid w:val="00C81406"/>
    <w:rsid w:val="00C83A81"/>
    <w:rsid w:val="00CC29D2"/>
    <w:rsid w:val="00E3549A"/>
    <w:rsid w:val="00EB6DF0"/>
    <w:rsid w:val="00EC5B02"/>
    <w:rsid w:val="00EE6B71"/>
    <w:rsid w:val="00FA48E2"/>
    <w:rsid w:val="00FA540A"/>
    <w:rsid w:val="00FB0C78"/>
    <w:rsid w:val="00FB5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FA48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4</cp:revision>
  <dcterms:created xsi:type="dcterms:W3CDTF">2022-08-16T05:52:00Z</dcterms:created>
  <dcterms:modified xsi:type="dcterms:W3CDTF">2022-10-20T06:40:00Z</dcterms:modified>
</cp:coreProperties>
</file>